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Nguy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guy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84 Coral Lane, Glenview, IL, USA Glenview, IL 60026,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guy1078@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3606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